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enjamin Woo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njam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oo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33 North Western Avenue,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nmwood8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927212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ood</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